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55903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9.04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Natan Kiszło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neta Eliasiewicz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